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427CA1" wp14:editId="2BB40AFA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3D5CB2" w:rsidRPr="00960669" w:rsidRDefault="00D0171F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Beauty Wri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27CA1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3D5CB2" w:rsidRPr="00960669" w:rsidRDefault="00D0171F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Beauty Writ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3515E52C" wp14:editId="2405A659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88F0256" wp14:editId="315974D6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5CB2" w:rsidRPr="00D0171F" w:rsidRDefault="003D5CB2" w:rsidP="00D0171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3D5CB2" w:rsidRPr="00D0171F" w:rsidRDefault="003D5CB2" w:rsidP="00D0171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D0171F" w:rsidRDefault="003D5CB2" w:rsidP="00D0171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3D5CB2" w:rsidRPr="00D0171F" w:rsidRDefault="003D5CB2" w:rsidP="00D0171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D0171F" w:rsidRDefault="003D5CB2" w:rsidP="00D0171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D0171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D0171F" w:rsidRPr="00D0171F" w:rsidRDefault="00D0171F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motivated, self-driven, dedicated, and enthusiastic professional, I strongly want to join as a Beauty Writer in a company like yours wherein my dedication will significantly contribute to the growth and advancement of your mission.</w:t>
                            </w:r>
                          </w:p>
                          <w:p w:rsidR="00D0171F" w:rsidRPr="00D0171F" w:rsidRDefault="00D0171F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immense background in the field complemented by my passion for fashion, beauty, and lifestyle content writing will bring about a positive impact on your organization as your new Beauty Writer.</w:t>
                            </w:r>
                          </w:p>
                          <w:p w:rsidR="00D0171F" w:rsidRPr="00D0171F" w:rsidRDefault="00D0171F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previously at ****, I gained a unique combination of abilities that will suit me to take up the next step in my profession. Throughout my professional history, I have consistently exhibited an urge to create unique and relatable beauty contents that stand apart. That said, I had been writing content on make-up, skincare, travel beauty tips, etc.</w:t>
                            </w:r>
                          </w:p>
                          <w:p w:rsidR="00D0171F" w:rsidRPr="00D0171F" w:rsidRDefault="00D0171F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 the following highlights from my qualifications:</w:t>
                            </w:r>
                          </w:p>
                          <w:p w:rsidR="00D0171F" w:rsidRPr="00D0171F" w:rsidRDefault="00D0171F" w:rsidP="00D0171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searched and did fieldwork on topics like skincare and make-up.</w:t>
                            </w:r>
                          </w:p>
                          <w:p w:rsidR="00D0171F" w:rsidRPr="00D0171F" w:rsidRDefault="00D0171F" w:rsidP="00D0171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ried and used various beauty products before giving a review.</w:t>
                            </w:r>
                          </w:p>
                          <w:p w:rsidR="00D0171F" w:rsidRPr="00D0171F" w:rsidRDefault="00D0171F" w:rsidP="00D0171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een inclusive in giving beauty tips and tried to work in collaboration with other writers to understand their beauty concerns and needs.</w:t>
                            </w:r>
                          </w:p>
                          <w:p w:rsidR="00D0171F" w:rsidRPr="00D0171F" w:rsidRDefault="00D0171F" w:rsidP="00D0171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ttended beauty pageants and PR shows conducted by many top brands and wrote about the same for ****** magazine.</w:t>
                            </w:r>
                          </w:p>
                          <w:p w:rsidR="00D0171F" w:rsidRPr="00D0171F" w:rsidRDefault="00D0171F" w:rsidP="00D0171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warded as the best beauty blogger of the year **** by ****** </w:t>
                            </w:r>
                          </w:p>
                          <w:p w:rsidR="00D0171F" w:rsidRPr="00D0171F" w:rsidRDefault="00D0171F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D0171F" w:rsidRPr="00D0171F" w:rsidRDefault="00D0171F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se qualifications, supplemented with my experience and educational credentials, put me in a place wherein I trust that I can surpass the expectations that you are looking for from your new Beauty Writer.</w:t>
                            </w:r>
                            <w:bookmarkStart w:id="0" w:name="_GoBack"/>
                            <w:bookmarkEnd w:id="0"/>
                          </w:p>
                          <w:p w:rsidR="00D0171F" w:rsidRPr="00D0171F" w:rsidRDefault="00D0171F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look forward to an opportunity to learn more about *** and to discuss how I can contribute my assets at your place.</w:t>
                            </w:r>
                          </w:p>
                          <w:p w:rsidR="00D0171F" w:rsidRPr="00D0171F" w:rsidRDefault="00D0171F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taking the time to review my credentials. </w:t>
                            </w:r>
                          </w:p>
                          <w:p w:rsidR="00D0171F" w:rsidRPr="00D0171F" w:rsidRDefault="00D0171F" w:rsidP="00D0171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0171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D0171F" w:rsidRPr="00D0171F" w:rsidRDefault="00D0171F" w:rsidP="00D0171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3D5CB2" w:rsidRPr="00D0171F" w:rsidRDefault="003D5CB2" w:rsidP="00D0171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8F02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:rsidR="003D5CB2" w:rsidRPr="00D0171F" w:rsidRDefault="003D5CB2" w:rsidP="00D0171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3D5CB2" w:rsidRPr="00D0171F" w:rsidRDefault="003D5CB2" w:rsidP="00D0171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D0171F" w:rsidRDefault="003D5CB2" w:rsidP="00D0171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3D5CB2" w:rsidRPr="00D0171F" w:rsidRDefault="003D5CB2" w:rsidP="00D0171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D0171F" w:rsidRDefault="003D5CB2" w:rsidP="00D0171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D0171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D0171F" w:rsidRPr="00D0171F" w:rsidRDefault="00D0171F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 motivated, self-driven, dedicated, and enthusiastic professional, I strongly want to join as a Beauty Writer in a company like yours wherein my dedication will significantly contribute to the growth and advancement of your mission.</w:t>
                      </w:r>
                    </w:p>
                    <w:p w:rsidR="00D0171F" w:rsidRPr="00D0171F" w:rsidRDefault="00D0171F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immense background in the field complemented by my passion for fashion, beauty, and lifestyle content writing will bring about a positive impact on your organization as your new Beauty Writer.</w:t>
                      </w:r>
                    </w:p>
                    <w:p w:rsidR="00D0171F" w:rsidRPr="00D0171F" w:rsidRDefault="00D0171F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previously at ****, I gained a unique combination of abilities that will suit me to take up the next step in my profession. Throughout my professional history, I have consistently exhibited an urge to create unique and relatable beauty contents that stand apart. That said, I had been writing content on make-up, skincare, travel beauty tips, etc.</w:t>
                      </w:r>
                    </w:p>
                    <w:p w:rsidR="00D0171F" w:rsidRPr="00D0171F" w:rsidRDefault="00D0171F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 the following highlights from my qualifications:</w:t>
                      </w:r>
                    </w:p>
                    <w:p w:rsidR="00D0171F" w:rsidRPr="00D0171F" w:rsidRDefault="00D0171F" w:rsidP="00D0171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searched and did fieldwork on topics like skincare and make-up.</w:t>
                      </w:r>
                    </w:p>
                    <w:p w:rsidR="00D0171F" w:rsidRPr="00D0171F" w:rsidRDefault="00D0171F" w:rsidP="00D0171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ried and used various beauty products before giving a review.</w:t>
                      </w:r>
                    </w:p>
                    <w:p w:rsidR="00D0171F" w:rsidRPr="00D0171F" w:rsidRDefault="00D0171F" w:rsidP="00D0171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een inclusive in giving beauty tips and tried to work in collaboration with other writers to understand their beauty concerns and needs.</w:t>
                      </w:r>
                    </w:p>
                    <w:p w:rsidR="00D0171F" w:rsidRPr="00D0171F" w:rsidRDefault="00D0171F" w:rsidP="00D0171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ttended beauty pageants and PR shows conducted by many top brands and wrote about the same for ****** magazine.</w:t>
                      </w:r>
                    </w:p>
                    <w:p w:rsidR="00D0171F" w:rsidRPr="00D0171F" w:rsidRDefault="00D0171F" w:rsidP="00D0171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Awarded as the best beauty blogger of the year **** by ****** </w:t>
                      </w:r>
                    </w:p>
                    <w:p w:rsidR="00D0171F" w:rsidRPr="00D0171F" w:rsidRDefault="00D0171F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D0171F" w:rsidRPr="00D0171F" w:rsidRDefault="00D0171F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se qualifications, supplemented with my experience and educational credentials, put me in a place wherein I trust that I can surpass the expectations that you are looking for from your new Beauty Writer.</w:t>
                      </w:r>
                      <w:bookmarkStart w:id="1" w:name="_GoBack"/>
                      <w:bookmarkEnd w:id="1"/>
                    </w:p>
                    <w:p w:rsidR="00D0171F" w:rsidRPr="00D0171F" w:rsidRDefault="00D0171F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look forward to an opportunity to learn more about *** and to discuss how I can contribute my assets at your place.</w:t>
                      </w:r>
                    </w:p>
                    <w:p w:rsidR="00D0171F" w:rsidRPr="00D0171F" w:rsidRDefault="00D0171F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taking the time to review my credentials. </w:t>
                      </w:r>
                    </w:p>
                    <w:p w:rsidR="00D0171F" w:rsidRPr="00D0171F" w:rsidRDefault="00D0171F" w:rsidP="00D0171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0171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D0171F" w:rsidRPr="00D0171F" w:rsidRDefault="00D0171F" w:rsidP="00D0171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3D5CB2" w:rsidRPr="00D0171F" w:rsidRDefault="003D5CB2" w:rsidP="00D0171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6653" w:rsidRDefault="00F76653" w:rsidP="0041077B">
      <w:pPr>
        <w:spacing w:after="0" w:line="240" w:lineRule="auto"/>
      </w:pPr>
      <w:r>
        <w:separator/>
      </w:r>
    </w:p>
  </w:endnote>
  <w:endnote w:type="continuationSeparator" w:id="0">
    <w:p w:rsidR="00F76653" w:rsidRDefault="00F76653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7A55ADF" wp14:editId="6D9BDCD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6653" w:rsidRDefault="00F76653" w:rsidP="0041077B">
      <w:pPr>
        <w:spacing w:after="0" w:line="240" w:lineRule="auto"/>
      </w:pPr>
      <w:r>
        <w:separator/>
      </w:r>
    </w:p>
  </w:footnote>
  <w:footnote w:type="continuationSeparator" w:id="0">
    <w:p w:rsidR="00F76653" w:rsidRDefault="00F76653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504440"/>
    <w:multiLevelType w:val="hybridMultilevel"/>
    <w:tmpl w:val="B4D2631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EB3690C"/>
    <w:multiLevelType w:val="multilevel"/>
    <w:tmpl w:val="5A0C1A2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D0171F"/>
    <w:rsid w:val="00E51341"/>
    <w:rsid w:val="00E558EC"/>
    <w:rsid w:val="00F76653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01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ty Writer Cover Letter Sample</dc:title>
  <dc:subject>Create your Cover Letter using Free Beauty Writer Cover Letter Sample Template</dc:subject>
  <dc:creator>QwikResume.com</dc:creator>
  <cp:keywords/>
  <dc:description/>
  <dcterms:created xsi:type="dcterms:W3CDTF">2022-09-21T11:38:00Z</dcterms:created>
  <dcterms:modified xsi:type="dcterms:W3CDTF">2022-09-21T11:38:00Z</dcterms:modified>
  <cp:category>Fashion &amp; Beauty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